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57A6DD3D" w:rsidR="003A1ECC" w:rsidRDefault="003A1ECC" w:rsidP="003A1ECC">
      <w:pPr>
        <w:jc w:val="center"/>
        <w:outlineLvl w:val="0"/>
        <w:rPr>
          <w:b/>
          <w:sz w:val="36"/>
        </w:rPr>
      </w:pPr>
      <w:r w:rsidRPr="008E2758">
        <w:rPr>
          <w:b/>
          <w:sz w:val="36"/>
        </w:rPr>
        <w:t>Privacy Notice</w:t>
      </w:r>
      <w:r w:rsidR="00E3134D">
        <w:rPr>
          <w:b/>
          <w:sz w:val="36"/>
        </w:rPr>
        <w:t xml:space="preserve"> on </w:t>
      </w:r>
      <w:r w:rsidR="003165CE">
        <w:rPr>
          <w:b/>
          <w:sz w:val="36"/>
        </w:rPr>
        <w:t>Legal Requirements</w:t>
      </w:r>
    </w:p>
    <w:p w14:paraId="7C7C6C50" w14:textId="2D759022" w:rsidR="000375C1" w:rsidRDefault="000375C1" w:rsidP="003A1ECC">
      <w:pPr>
        <w:spacing w:after="0" w:line="240" w:lineRule="auto"/>
        <w:jc w:val="both"/>
        <w:rPr>
          <w:rFonts w:eastAsia="Times New Roman" w:cstheme="minorHAnsi"/>
          <w:color w:val="000000"/>
          <w:lang w:eastAsia="en-GB"/>
        </w:rPr>
      </w:pPr>
    </w:p>
    <w:p w14:paraId="7A6678D9" w14:textId="77777777" w:rsidR="003165CE" w:rsidRPr="003165CE" w:rsidRDefault="003165CE" w:rsidP="00E3134D">
      <w:pPr>
        <w:spacing w:after="0" w:line="240" w:lineRule="auto"/>
        <w:jc w:val="both"/>
        <w:rPr>
          <w:rFonts w:eastAsia="Times New Roman" w:cstheme="minorHAnsi"/>
          <w:b/>
          <w:color w:val="000000"/>
          <w:lang w:eastAsia="en-GB"/>
        </w:rPr>
      </w:pPr>
      <w:r w:rsidRPr="003165CE">
        <w:rPr>
          <w:rFonts w:eastAsia="Times New Roman" w:cstheme="minorHAnsi"/>
          <w:b/>
          <w:color w:val="000000"/>
          <w:lang w:eastAsia="en-GB"/>
        </w:rPr>
        <w:t xml:space="preserve">How your information is shared so that this practice can meet legal requirements </w:t>
      </w:r>
    </w:p>
    <w:p w14:paraId="0589F236" w14:textId="77777777" w:rsidR="003165CE" w:rsidRDefault="003165CE" w:rsidP="00E3134D">
      <w:pPr>
        <w:spacing w:after="0" w:line="240" w:lineRule="auto"/>
        <w:jc w:val="both"/>
        <w:rPr>
          <w:rFonts w:eastAsia="Times New Roman" w:cstheme="minorHAnsi"/>
          <w:color w:val="000000"/>
          <w:lang w:eastAsia="en-GB"/>
        </w:rPr>
      </w:pPr>
    </w:p>
    <w:p w14:paraId="4601F331" w14:textId="77777777" w:rsidR="003165CE" w:rsidRDefault="003165CE" w:rsidP="00E3134D">
      <w:pPr>
        <w:spacing w:after="0" w:line="240" w:lineRule="auto"/>
        <w:jc w:val="both"/>
        <w:rPr>
          <w:rFonts w:eastAsia="Times New Roman" w:cstheme="minorHAnsi"/>
          <w:color w:val="000000"/>
          <w:lang w:eastAsia="en-GB"/>
        </w:rPr>
      </w:pPr>
      <w:r w:rsidRPr="003165CE">
        <w:rPr>
          <w:rFonts w:eastAsia="Times New Roman" w:cstheme="minorHAnsi"/>
          <w:color w:val="000000"/>
          <w:lang w:eastAsia="en-GB"/>
        </w:rPr>
        <w:t>The law requires [insert name of practice] to share information from your medical records in certain circumstances. Information is shared so that the NHS or Public Hea</w:t>
      </w:r>
      <w:r>
        <w:rPr>
          <w:rFonts w:eastAsia="Times New Roman" w:cstheme="minorHAnsi"/>
          <w:color w:val="000000"/>
          <w:lang w:eastAsia="en-GB"/>
        </w:rPr>
        <w:t xml:space="preserve">lth England can, for example: </w:t>
      </w:r>
    </w:p>
    <w:p w14:paraId="2878DD2E" w14:textId="77777777" w:rsidR="003165CE" w:rsidRDefault="003165CE" w:rsidP="00E3134D">
      <w:pPr>
        <w:spacing w:after="0" w:line="240" w:lineRule="auto"/>
        <w:jc w:val="both"/>
        <w:rPr>
          <w:rFonts w:eastAsia="Times New Roman" w:cstheme="minorHAnsi"/>
          <w:color w:val="000000"/>
          <w:lang w:eastAsia="en-GB"/>
        </w:rPr>
      </w:pPr>
    </w:p>
    <w:p w14:paraId="61BD6200" w14:textId="2FC6E18B" w:rsidR="003165CE" w:rsidRDefault="003165CE" w:rsidP="003165CE">
      <w:pPr>
        <w:pStyle w:val="ListParagraph"/>
        <w:numPr>
          <w:ilvl w:val="0"/>
          <w:numId w:val="8"/>
        </w:numPr>
        <w:spacing w:after="0" w:line="240" w:lineRule="auto"/>
        <w:jc w:val="both"/>
        <w:rPr>
          <w:rFonts w:eastAsia="Times New Roman" w:cstheme="minorHAnsi"/>
          <w:color w:val="000000"/>
          <w:lang w:eastAsia="en-GB"/>
        </w:rPr>
      </w:pPr>
      <w:r>
        <w:rPr>
          <w:rFonts w:eastAsia="Times New Roman" w:cstheme="minorHAnsi"/>
          <w:color w:val="000000"/>
          <w:lang w:eastAsia="en-GB"/>
        </w:rPr>
        <w:t>P</w:t>
      </w:r>
      <w:r w:rsidRPr="003165CE">
        <w:rPr>
          <w:rFonts w:eastAsia="Times New Roman" w:cstheme="minorHAnsi"/>
          <w:color w:val="000000"/>
          <w:lang w:eastAsia="en-GB"/>
        </w:rPr>
        <w:t xml:space="preserve">lan and manage services; · check that the care being provided is </w:t>
      </w:r>
      <w:r>
        <w:rPr>
          <w:rFonts w:eastAsia="Times New Roman" w:cstheme="minorHAnsi"/>
          <w:color w:val="000000"/>
          <w:lang w:eastAsia="en-GB"/>
        </w:rPr>
        <w:t xml:space="preserve">safe; </w:t>
      </w:r>
    </w:p>
    <w:p w14:paraId="0960D3FF" w14:textId="382BBF6D" w:rsidR="003165CE" w:rsidRDefault="003165CE" w:rsidP="003165CE">
      <w:pPr>
        <w:pStyle w:val="ListParagraph"/>
        <w:numPr>
          <w:ilvl w:val="0"/>
          <w:numId w:val="8"/>
        </w:numPr>
        <w:spacing w:after="0" w:line="240" w:lineRule="auto"/>
        <w:jc w:val="both"/>
        <w:rPr>
          <w:rFonts w:eastAsia="Times New Roman" w:cstheme="minorHAnsi"/>
          <w:color w:val="000000"/>
          <w:lang w:eastAsia="en-GB"/>
        </w:rPr>
      </w:pPr>
      <w:r>
        <w:rPr>
          <w:rFonts w:eastAsia="Times New Roman" w:cstheme="minorHAnsi"/>
          <w:color w:val="000000"/>
          <w:lang w:eastAsia="en-GB"/>
        </w:rPr>
        <w:t>P</w:t>
      </w:r>
      <w:r w:rsidRPr="003165CE">
        <w:rPr>
          <w:rFonts w:eastAsia="Times New Roman" w:cstheme="minorHAnsi"/>
          <w:color w:val="000000"/>
          <w:lang w:eastAsia="en-GB"/>
        </w:rPr>
        <w:t xml:space="preserve">revent infectious diseases from spreading. </w:t>
      </w:r>
    </w:p>
    <w:p w14:paraId="1569858B" w14:textId="77777777" w:rsidR="003165CE" w:rsidRDefault="003165CE" w:rsidP="003165CE">
      <w:pPr>
        <w:spacing w:after="0" w:line="240" w:lineRule="auto"/>
        <w:jc w:val="both"/>
        <w:rPr>
          <w:rFonts w:eastAsia="Times New Roman" w:cstheme="minorHAnsi"/>
          <w:color w:val="000000"/>
          <w:lang w:eastAsia="en-GB"/>
        </w:rPr>
      </w:pPr>
    </w:p>
    <w:p w14:paraId="2D113246" w14:textId="10367D17" w:rsidR="003165CE" w:rsidRDefault="003165CE" w:rsidP="003165CE">
      <w:pPr>
        <w:spacing w:after="0" w:line="240" w:lineRule="auto"/>
        <w:jc w:val="both"/>
        <w:rPr>
          <w:rFonts w:eastAsia="Times New Roman" w:cstheme="minorHAnsi"/>
          <w:color w:val="000000"/>
          <w:lang w:eastAsia="en-GB"/>
        </w:rPr>
      </w:pPr>
      <w:r w:rsidRPr="003165CE">
        <w:rPr>
          <w:rFonts w:eastAsia="Times New Roman" w:cstheme="minorHAnsi"/>
          <w:color w:val="000000"/>
          <w:lang w:eastAsia="en-GB"/>
        </w:rPr>
        <w:t xml:space="preserve">We will share information with NHS Digital, the Care Quality Commission and local health protection team (or Public Health England) when the law requires us to do so. Please see below for more information. </w:t>
      </w:r>
    </w:p>
    <w:p w14:paraId="556B949E" w14:textId="77777777" w:rsidR="003165CE" w:rsidRDefault="003165CE" w:rsidP="003165CE">
      <w:pPr>
        <w:spacing w:after="0" w:line="240" w:lineRule="auto"/>
        <w:jc w:val="both"/>
        <w:rPr>
          <w:rFonts w:eastAsia="Times New Roman" w:cstheme="minorHAnsi"/>
          <w:color w:val="000000"/>
          <w:lang w:eastAsia="en-GB"/>
        </w:rPr>
      </w:pPr>
    </w:p>
    <w:p w14:paraId="1AC37041" w14:textId="396A8C6F" w:rsidR="00E3134D" w:rsidRPr="003165CE" w:rsidRDefault="003165CE" w:rsidP="003165CE">
      <w:pPr>
        <w:spacing w:after="0" w:line="240" w:lineRule="auto"/>
        <w:jc w:val="both"/>
        <w:rPr>
          <w:rFonts w:eastAsia="Times New Roman" w:cstheme="minorHAnsi"/>
          <w:color w:val="000000"/>
          <w:lang w:eastAsia="en-GB"/>
        </w:rPr>
      </w:pPr>
      <w:r w:rsidRPr="003165CE">
        <w:rPr>
          <w:rFonts w:eastAsia="Times New Roman" w:cstheme="minorHAnsi"/>
          <w:color w:val="000000"/>
          <w:lang w:eastAsia="en-GB"/>
        </w:rPr>
        <w:t>We must also share your information if a court of law orders us to do s</w:t>
      </w:r>
      <w:r w:rsidR="00995258">
        <w:rPr>
          <w:rFonts w:eastAsia="Times New Roman" w:cstheme="minorHAnsi"/>
          <w:color w:val="000000"/>
          <w:lang w:eastAsia="en-GB"/>
        </w:rPr>
        <w:t>o.</w:t>
      </w:r>
    </w:p>
    <w:p w14:paraId="3FF2CB22" w14:textId="77777777" w:rsidR="00E3134D" w:rsidRDefault="00E3134D" w:rsidP="00E3134D">
      <w:pPr>
        <w:spacing w:after="0" w:line="240" w:lineRule="auto"/>
        <w:jc w:val="both"/>
        <w:rPr>
          <w:rFonts w:eastAsia="Times New Roman" w:cstheme="minorHAnsi"/>
          <w:color w:val="000000"/>
          <w:lang w:eastAsia="en-GB"/>
        </w:rPr>
      </w:pPr>
    </w:p>
    <w:p w14:paraId="0ADEF55A" w14:textId="77777777" w:rsidR="003165CE" w:rsidRDefault="003165CE" w:rsidP="00D0113A">
      <w:pPr>
        <w:spacing w:after="0" w:line="240" w:lineRule="auto"/>
        <w:rPr>
          <w:rFonts w:eastAsia="Times New Roman" w:cstheme="minorHAnsi"/>
          <w:b/>
          <w:color w:val="000000"/>
          <w:lang w:eastAsia="en-GB"/>
        </w:rPr>
      </w:pPr>
    </w:p>
    <w:p w14:paraId="1F03D348" w14:textId="3A41D6EC" w:rsidR="003165CE" w:rsidRPr="003165CE" w:rsidRDefault="003165CE" w:rsidP="00D0113A">
      <w:pPr>
        <w:spacing w:after="0" w:line="240" w:lineRule="auto"/>
        <w:rPr>
          <w:rFonts w:eastAsia="Times New Roman" w:cstheme="minorHAnsi"/>
          <w:b/>
          <w:color w:val="000000"/>
          <w:u w:val="single"/>
          <w:lang w:eastAsia="en-GB"/>
        </w:rPr>
      </w:pPr>
      <w:r w:rsidRPr="003165CE">
        <w:rPr>
          <w:rFonts w:eastAsia="Times New Roman" w:cstheme="minorHAnsi"/>
          <w:b/>
          <w:color w:val="000000"/>
          <w:u w:val="single"/>
          <w:lang w:eastAsia="en-GB"/>
        </w:rPr>
        <w:t xml:space="preserve">NHS Digital  </w:t>
      </w:r>
    </w:p>
    <w:p w14:paraId="0B05B561" w14:textId="77777777" w:rsidR="003165CE" w:rsidRDefault="003165CE" w:rsidP="00D0113A">
      <w:pPr>
        <w:spacing w:after="0" w:line="240" w:lineRule="auto"/>
        <w:rPr>
          <w:rFonts w:eastAsia="Times New Roman" w:cstheme="minorHAnsi"/>
          <w:color w:val="000000"/>
          <w:lang w:eastAsia="en-GB"/>
        </w:rPr>
      </w:pPr>
    </w:p>
    <w:p w14:paraId="0DD47961" w14:textId="77777777" w:rsidR="003165CE" w:rsidRDefault="003165CE" w:rsidP="003165CE">
      <w:pPr>
        <w:pStyle w:val="ListParagraph"/>
        <w:numPr>
          <w:ilvl w:val="0"/>
          <w:numId w:val="9"/>
        </w:numPr>
        <w:spacing w:after="0" w:line="240" w:lineRule="auto"/>
        <w:rPr>
          <w:rFonts w:eastAsia="Times New Roman" w:cstheme="minorHAnsi"/>
          <w:color w:val="000000"/>
          <w:lang w:eastAsia="en-GB"/>
        </w:rPr>
      </w:pPr>
      <w:r w:rsidRPr="003165CE">
        <w:rPr>
          <w:rFonts w:eastAsia="Times New Roman" w:cstheme="minorHAnsi"/>
          <w:color w:val="000000"/>
          <w:lang w:eastAsia="en-GB"/>
        </w:rPr>
        <w:t>NHS Digital is a national body which has legal responsibilities to collect information about hea</w:t>
      </w:r>
      <w:r>
        <w:rPr>
          <w:rFonts w:eastAsia="Times New Roman" w:cstheme="minorHAnsi"/>
          <w:color w:val="000000"/>
          <w:lang w:eastAsia="en-GB"/>
        </w:rPr>
        <w:t xml:space="preserve">lth and social care services. </w:t>
      </w:r>
    </w:p>
    <w:p w14:paraId="63DE821C" w14:textId="77777777" w:rsidR="003165CE" w:rsidRDefault="003165CE" w:rsidP="003165CE">
      <w:pPr>
        <w:pStyle w:val="ListParagraph"/>
        <w:numPr>
          <w:ilvl w:val="0"/>
          <w:numId w:val="9"/>
        </w:numPr>
        <w:spacing w:after="0" w:line="240" w:lineRule="auto"/>
        <w:rPr>
          <w:rFonts w:eastAsia="Times New Roman" w:cstheme="minorHAnsi"/>
          <w:color w:val="000000"/>
          <w:lang w:eastAsia="en-GB"/>
        </w:rPr>
      </w:pPr>
      <w:r w:rsidRPr="003165CE">
        <w:rPr>
          <w:rFonts w:eastAsia="Times New Roman" w:cstheme="minorHAnsi"/>
          <w:color w:val="000000"/>
          <w:lang w:eastAsia="en-GB"/>
        </w:rPr>
        <w:t>It collects information from across the NHS in England and provides reports on how the NHS is performing. These reports help to plan and improve services to</w:t>
      </w:r>
      <w:r>
        <w:rPr>
          <w:rFonts w:eastAsia="Times New Roman" w:cstheme="minorHAnsi"/>
          <w:color w:val="000000"/>
          <w:lang w:eastAsia="en-GB"/>
        </w:rPr>
        <w:t xml:space="preserve"> patients. </w:t>
      </w:r>
    </w:p>
    <w:p w14:paraId="56E57010" w14:textId="77777777" w:rsidR="003165CE" w:rsidRDefault="003165CE" w:rsidP="003165CE">
      <w:pPr>
        <w:pStyle w:val="ListParagraph"/>
        <w:numPr>
          <w:ilvl w:val="0"/>
          <w:numId w:val="9"/>
        </w:numPr>
        <w:spacing w:after="0" w:line="240" w:lineRule="auto"/>
        <w:rPr>
          <w:rFonts w:eastAsia="Times New Roman" w:cstheme="minorHAnsi"/>
          <w:color w:val="000000"/>
          <w:lang w:eastAsia="en-GB"/>
        </w:rPr>
      </w:pPr>
      <w:r w:rsidRPr="003165CE">
        <w:rPr>
          <w:rFonts w:eastAsia="Times New Roman" w:cstheme="minorHAnsi"/>
          <w:color w:val="000000"/>
          <w:lang w:eastAsia="en-GB"/>
        </w:rPr>
        <w:t>This practice must comply with the law and will send data to NHS Digital, for example, when it is told to do so by the Secretary of State for Health or NHS England under the Hea</w:t>
      </w:r>
      <w:r>
        <w:rPr>
          <w:rFonts w:eastAsia="Times New Roman" w:cstheme="minorHAnsi"/>
          <w:color w:val="000000"/>
          <w:lang w:eastAsia="en-GB"/>
        </w:rPr>
        <w:t xml:space="preserve">lth and Social Care Act 2012. </w:t>
      </w:r>
    </w:p>
    <w:p w14:paraId="68415562" w14:textId="5A831A8E" w:rsidR="00E3134D" w:rsidRPr="003165CE" w:rsidRDefault="003165CE" w:rsidP="003165CE">
      <w:pPr>
        <w:pStyle w:val="ListParagraph"/>
        <w:numPr>
          <w:ilvl w:val="0"/>
          <w:numId w:val="9"/>
        </w:numPr>
        <w:spacing w:after="0" w:line="240" w:lineRule="auto"/>
        <w:rPr>
          <w:rFonts w:eastAsia="Times New Roman" w:cstheme="minorHAnsi"/>
          <w:color w:val="000000"/>
          <w:lang w:eastAsia="en-GB"/>
        </w:rPr>
      </w:pPr>
      <w:r w:rsidRPr="003165CE">
        <w:rPr>
          <w:rFonts w:eastAsia="Times New Roman" w:cstheme="minorHAnsi"/>
          <w:color w:val="000000"/>
          <w:lang w:eastAsia="en-GB"/>
        </w:rPr>
        <w:t xml:space="preserve">More information about NHS Digital and how it uses information can be found at: </w:t>
      </w:r>
      <w:hyperlink r:id="rId8" w:history="1">
        <w:r w:rsidRPr="00BD6556">
          <w:rPr>
            <w:rStyle w:val="Hyperlink"/>
            <w:rFonts w:asciiTheme="minorHAnsi" w:eastAsia="Times New Roman" w:hAnsiTheme="minorHAnsi" w:cstheme="minorHAnsi"/>
            <w:lang w:eastAsia="en-GB"/>
          </w:rPr>
          <w:t>https://digital.nhs.uk/home</w:t>
        </w:r>
      </w:hyperlink>
      <w:r>
        <w:rPr>
          <w:rFonts w:eastAsia="Times New Roman" w:cstheme="minorHAnsi"/>
          <w:color w:val="000000"/>
          <w:lang w:eastAsia="en-GB"/>
        </w:rPr>
        <w:t xml:space="preserve"> </w:t>
      </w:r>
    </w:p>
    <w:p w14:paraId="123CF452" w14:textId="729EA39B" w:rsidR="000F0005" w:rsidRDefault="000F0005" w:rsidP="00D0113A">
      <w:pPr>
        <w:spacing w:after="0" w:line="240" w:lineRule="auto"/>
        <w:rPr>
          <w:rFonts w:eastAsia="Times New Roman" w:cstheme="minorHAnsi"/>
          <w:color w:val="000000"/>
          <w:lang w:eastAsia="en-GB"/>
        </w:rPr>
      </w:pPr>
    </w:p>
    <w:p w14:paraId="4AF77256" w14:textId="11EA1EFE" w:rsidR="003165CE" w:rsidRDefault="003165CE" w:rsidP="00D0113A">
      <w:pPr>
        <w:spacing w:after="0" w:line="240" w:lineRule="auto"/>
        <w:rPr>
          <w:rFonts w:eastAsia="Times New Roman" w:cstheme="minorHAnsi"/>
          <w:color w:val="000000"/>
          <w:lang w:eastAsia="en-GB"/>
        </w:rPr>
      </w:pPr>
    </w:p>
    <w:p w14:paraId="459933E7" w14:textId="77777777" w:rsidR="003165CE" w:rsidRPr="003165CE" w:rsidRDefault="003165CE" w:rsidP="00D0113A">
      <w:pPr>
        <w:spacing w:after="0" w:line="240" w:lineRule="auto"/>
        <w:rPr>
          <w:rFonts w:eastAsia="Times New Roman" w:cstheme="minorHAnsi"/>
          <w:b/>
          <w:color w:val="000000"/>
          <w:u w:val="single"/>
          <w:lang w:eastAsia="en-GB"/>
        </w:rPr>
      </w:pPr>
      <w:r w:rsidRPr="003165CE">
        <w:rPr>
          <w:rFonts w:eastAsia="Times New Roman" w:cstheme="minorHAnsi"/>
          <w:b/>
          <w:color w:val="000000"/>
          <w:u w:val="single"/>
          <w:lang w:eastAsia="en-GB"/>
        </w:rPr>
        <w:t xml:space="preserve">Care Quality Commission (CQC) </w:t>
      </w:r>
    </w:p>
    <w:p w14:paraId="55583AC2" w14:textId="77777777" w:rsidR="003165CE" w:rsidRDefault="003165CE" w:rsidP="00D0113A">
      <w:pPr>
        <w:spacing w:after="0" w:line="240" w:lineRule="auto"/>
        <w:rPr>
          <w:rFonts w:eastAsia="Times New Roman" w:cstheme="minorHAnsi"/>
          <w:color w:val="000000"/>
          <w:lang w:eastAsia="en-GB"/>
        </w:rPr>
      </w:pPr>
    </w:p>
    <w:p w14:paraId="00A60A7F" w14:textId="77777777" w:rsidR="003165CE" w:rsidRDefault="003165CE" w:rsidP="003165CE">
      <w:pPr>
        <w:pStyle w:val="ListParagraph"/>
        <w:numPr>
          <w:ilvl w:val="0"/>
          <w:numId w:val="10"/>
        </w:numPr>
        <w:spacing w:after="0" w:line="240" w:lineRule="auto"/>
        <w:rPr>
          <w:rFonts w:eastAsia="Times New Roman" w:cstheme="minorHAnsi"/>
          <w:color w:val="000000"/>
          <w:lang w:eastAsia="en-GB"/>
        </w:rPr>
      </w:pPr>
      <w:r w:rsidRPr="003165CE">
        <w:rPr>
          <w:rFonts w:eastAsia="Times New Roman" w:cstheme="minorHAnsi"/>
          <w:color w:val="000000"/>
          <w:lang w:eastAsia="en-GB"/>
        </w:rPr>
        <w:t>The CQC regulates health and social care services to ensur</w:t>
      </w:r>
      <w:r>
        <w:rPr>
          <w:rFonts w:eastAsia="Times New Roman" w:cstheme="minorHAnsi"/>
          <w:color w:val="000000"/>
          <w:lang w:eastAsia="en-GB"/>
        </w:rPr>
        <w:t xml:space="preserve">e that safe care is provided. </w:t>
      </w:r>
    </w:p>
    <w:p w14:paraId="2D0FA107" w14:textId="77777777" w:rsidR="003165CE" w:rsidRDefault="003165CE" w:rsidP="003165CE">
      <w:pPr>
        <w:pStyle w:val="ListParagraph"/>
        <w:numPr>
          <w:ilvl w:val="0"/>
          <w:numId w:val="10"/>
        </w:numPr>
        <w:spacing w:after="0" w:line="240" w:lineRule="auto"/>
        <w:rPr>
          <w:rFonts w:eastAsia="Times New Roman" w:cstheme="minorHAnsi"/>
          <w:color w:val="000000"/>
          <w:lang w:eastAsia="en-GB"/>
        </w:rPr>
      </w:pPr>
      <w:r w:rsidRPr="003165CE">
        <w:rPr>
          <w:rFonts w:eastAsia="Times New Roman" w:cstheme="minorHAnsi"/>
          <w:color w:val="000000"/>
          <w:lang w:eastAsia="en-GB"/>
        </w:rPr>
        <w:t>The law says that we must report certain serious events to the CQC, for example, when patient</w:t>
      </w:r>
      <w:r>
        <w:rPr>
          <w:rFonts w:eastAsia="Times New Roman" w:cstheme="minorHAnsi"/>
          <w:color w:val="000000"/>
          <w:lang w:eastAsia="en-GB"/>
        </w:rPr>
        <w:t xml:space="preserve"> safety has been put at risk. </w:t>
      </w:r>
    </w:p>
    <w:p w14:paraId="5DB3B044" w14:textId="5DF16F19" w:rsidR="003165CE" w:rsidRDefault="003165CE" w:rsidP="003165CE">
      <w:pPr>
        <w:pStyle w:val="ListParagraph"/>
        <w:numPr>
          <w:ilvl w:val="0"/>
          <w:numId w:val="10"/>
        </w:numPr>
        <w:spacing w:after="0" w:line="240" w:lineRule="auto"/>
        <w:rPr>
          <w:rFonts w:eastAsia="Times New Roman" w:cstheme="minorHAnsi"/>
          <w:color w:val="000000"/>
          <w:lang w:eastAsia="en-GB"/>
        </w:rPr>
      </w:pPr>
      <w:r w:rsidRPr="003165CE">
        <w:rPr>
          <w:rFonts w:eastAsia="Times New Roman" w:cstheme="minorHAnsi"/>
          <w:color w:val="000000"/>
          <w:lang w:eastAsia="en-GB"/>
        </w:rPr>
        <w:t xml:space="preserve">For more information about the CQC see: </w:t>
      </w:r>
      <w:hyperlink r:id="rId9" w:history="1">
        <w:r w:rsidRPr="00BD6556">
          <w:rPr>
            <w:rStyle w:val="Hyperlink"/>
            <w:rFonts w:asciiTheme="minorHAnsi" w:eastAsia="Times New Roman" w:hAnsiTheme="minorHAnsi" w:cstheme="minorHAnsi"/>
            <w:lang w:eastAsia="en-GB"/>
          </w:rPr>
          <w:t>http://www.cqc.org.uk/</w:t>
        </w:r>
      </w:hyperlink>
      <w:r>
        <w:rPr>
          <w:rFonts w:eastAsia="Times New Roman" w:cstheme="minorHAnsi"/>
          <w:color w:val="000000"/>
          <w:lang w:eastAsia="en-GB"/>
        </w:rPr>
        <w:t xml:space="preserve"> </w:t>
      </w:r>
    </w:p>
    <w:p w14:paraId="123FFBA9" w14:textId="3BA63340" w:rsidR="003165CE" w:rsidRDefault="003165CE" w:rsidP="003165CE">
      <w:pPr>
        <w:pStyle w:val="ListParagraph"/>
        <w:spacing w:after="0" w:line="240" w:lineRule="auto"/>
        <w:rPr>
          <w:rFonts w:eastAsia="Times New Roman" w:cstheme="minorHAnsi"/>
          <w:color w:val="000000"/>
          <w:lang w:eastAsia="en-GB"/>
        </w:rPr>
      </w:pPr>
    </w:p>
    <w:p w14:paraId="7208E235" w14:textId="77777777" w:rsidR="003165CE" w:rsidRPr="003165CE" w:rsidRDefault="003165CE" w:rsidP="003165CE">
      <w:pPr>
        <w:pStyle w:val="ListParagraph"/>
        <w:spacing w:after="0" w:line="240" w:lineRule="auto"/>
        <w:rPr>
          <w:rFonts w:eastAsia="Times New Roman" w:cstheme="minorHAnsi"/>
          <w:color w:val="000000"/>
          <w:lang w:eastAsia="en-GB"/>
        </w:rPr>
      </w:pPr>
    </w:p>
    <w:p w14:paraId="01A37A41" w14:textId="77777777" w:rsidR="003165CE" w:rsidRPr="003165CE" w:rsidRDefault="003165CE">
      <w:pPr>
        <w:rPr>
          <w:rFonts w:eastAsia="Times New Roman" w:cstheme="minorHAnsi"/>
          <w:b/>
          <w:color w:val="000000"/>
          <w:u w:val="single"/>
          <w:lang w:eastAsia="en-GB"/>
        </w:rPr>
      </w:pPr>
      <w:r w:rsidRPr="003165CE">
        <w:rPr>
          <w:rFonts w:eastAsia="Times New Roman" w:cstheme="minorHAnsi"/>
          <w:b/>
          <w:color w:val="000000"/>
          <w:u w:val="single"/>
          <w:lang w:eastAsia="en-GB"/>
        </w:rPr>
        <w:t xml:space="preserve">Public Health </w:t>
      </w:r>
    </w:p>
    <w:p w14:paraId="186E22A5" w14:textId="77777777" w:rsidR="003165CE" w:rsidRDefault="003165CE">
      <w:pPr>
        <w:rPr>
          <w:rFonts w:eastAsia="Times New Roman" w:cstheme="minorHAnsi"/>
          <w:color w:val="000000"/>
          <w:lang w:eastAsia="en-GB"/>
        </w:rPr>
      </w:pPr>
      <w:r w:rsidRPr="003165CE">
        <w:rPr>
          <w:rFonts w:eastAsia="Times New Roman" w:cstheme="minorHAnsi"/>
          <w:color w:val="000000"/>
          <w:lang w:eastAsia="en-GB"/>
        </w:rPr>
        <w:t xml:space="preserve">The law requires us to share data for public health reasons, for example to prevent the spread of infectious diseases or other diseases which threaten </w:t>
      </w:r>
      <w:r>
        <w:rPr>
          <w:rFonts w:eastAsia="Times New Roman" w:cstheme="minorHAnsi"/>
          <w:color w:val="000000"/>
          <w:lang w:eastAsia="en-GB"/>
        </w:rPr>
        <w:t xml:space="preserve">the health of the population. </w:t>
      </w:r>
    </w:p>
    <w:p w14:paraId="28E32B57" w14:textId="77777777" w:rsidR="003165CE" w:rsidRDefault="003165CE" w:rsidP="003165CE">
      <w:pPr>
        <w:pStyle w:val="ListParagraph"/>
        <w:numPr>
          <w:ilvl w:val="0"/>
          <w:numId w:val="11"/>
        </w:numPr>
        <w:rPr>
          <w:rFonts w:eastAsia="Times New Roman" w:cstheme="minorHAnsi"/>
          <w:color w:val="000000"/>
          <w:lang w:eastAsia="en-GB"/>
        </w:rPr>
      </w:pPr>
      <w:r w:rsidRPr="003165CE">
        <w:rPr>
          <w:rFonts w:eastAsia="Times New Roman" w:cstheme="minorHAnsi"/>
          <w:color w:val="000000"/>
          <w:lang w:eastAsia="en-GB"/>
        </w:rPr>
        <w:t>We will report the relevant information to local health protection t</w:t>
      </w:r>
      <w:r>
        <w:rPr>
          <w:rFonts w:eastAsia="Times New Roman" w:cstheme="minorHAnsi"/>
          <w:color w:val="000000"/>
          <w:lang w:eastAsia="en-GB"/>
        </w:rPr>
        <w:t xml:space="preserve">eam or Public Health England. </w:t>
      </w:r>
    </w:p>
    <w:p w14:paraId="41E08A02" w14:textId="2D5ECCCA" w:rsidR="003165CE" w:rsidRPr="003165CE" w:rsidRDefault="003165CE" w:rsidP="003165CE">
      <w:pPr>
        <w:pStyle w:val="ListParagraph"/>
        <w:numPr>
          <w:ilvl w:val="0"/>
          <w:numId w:val="11"/>
        </w:numPr>
        <w:rPr>
          <w:rFonts w:eastAsia="Times New Roman" w:cstheme="minorHAnsi"/>
          <w:color w:val="000000"/>
          <w:lang w:eastAsia="en-GB"/>
        </w:rPr>
      </w:pPr>
      <w:r w:rsidRPr="003165CE">
        <w:rPr>
          <w:rFonts w:eastAsia="Times New Roman" w:cstheme="minorHAnsi"/>
          <w:color w:val="000000"/>
          <w:lang w:eastAsia="en-GB"/>
        </w:rPr>
        <w:t xml:space="preserve">For more information about Public Health England and disease reporting see: </w:t>
      </w:r>
      <w:hyperlink r:id="rId10" w:history="1">
        <w:r w:rsidRPr="00BD6556">
          <w:rPr>
            <w:rStyle w:val="Hyperlink"/>
            <w:rFonts w:asciiTheme="minorHAnsi" w:eastAsia="Times New Roman" w:hAnsiTheme="minorHAnsi" w:cstheme="minorHAnsi"/>
            <w:lang w:eastAsia="en-GB"/>
          </w:rPr>
          <w:t>https://www.gov.uk/guidance/notifiable-diseases-and-causative-organisms-how-to-report</w:t>
        </w:r>
      </w:hyperlink>
      <w:r>
        <w:rPr>
          <w:rFonts w:eastAsia="Times New Roman" w:cstheme="minorHAnsi"/>
          <w:color w:val="000000"/>
          <w:lang w:eastAsia="en-GB"/>
        </w:rPr>
        <w:t xml:space="preserve"> </w:t>
      </w:r>
    </w:p>
    <w:p w14:paraId="2D2E70CF" w14:textId="77777777" w:rsidR="003165CE" w:rsidRDefault="003165CE" w:rsidP="00D0113A">
      <w:pPr>
        <w:spacing w:after="0" w:line="240" w:lineRule="auto"/>
        <w:rPr>
          <w:rFonts w:eastAsia="Times New Roman" w:cstheme="minorHAnsi"/>
          <w:color w:val="000000"/>
          <w:lang w:eastAsia="en-GB"/>
        </w:rPr>
      </w:pPr>
    </w:p>
    <w:p w14:paraId="21F6FAB7" w14:textId="2D8C18A3" w:rsidR="003A1ECC" w:rsidRDefault="003165CE" w:rsidP="00D0113A">
      <w:pPr>
        <w:spacing w:after="0" w:line="240" w:lineRule="auto"/>
      </w:pPr>
      <w:r w:rsidRPr="003165CE">
        <w:lastRenderedPageBreak/>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6B8AD4CA" w:rsidR="00D9302D" w:rsidRPr="007C6191" w:rsidRDefault="00D9302D">
            <w:pPr>
              <w:rPr>
                <w:b/>
              </w:rPr>
            </w:pPr>
            <w:r w:rsidRPr="007C6191">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2349E273" w14:textId="1697C3B9" w:rsidR="00784870" w:rsidRDefault="00FB3667" w:rsidP="00784870">
            <w:r w:rsidRPr="00FB3667">
              <w:t>John Eni-Uwubame</w:t>
            </w:r>
            <w:r w:rsidR="00784870">
              <w:t xml:space="preserve">, </w:t>
            </w:r>
            <w:r w:rsidR="007C6191">
              <w:t>GP Data Protection Officer</w:t>
            </w:r>
          </w:p>
          <w:p w14:paraId="20F89057" w14:textId="648116BD" w:rsidR="009232D0" w:rsidRDefault="00784870" w:rsidP="00784870">
            <w:hyperlink r:id="rId11" w:history="1">
              <w:r w:rsidRPr="00125343">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1757D64B" w:rsidR="003952B4" w:rsidRPr="00295D24" w:rsidRDefault="003165CE" w:rsidP="003165CE">
            <w:pPr>
              <w:rPr>
                <w:color w:val="000000" w:themeColor="text1"/>
              </w:rPr>
            </w:pPr>
            <w:r w:rsidRPr="003165CE">
              <w:rPr>
                <w:color w:val="000000" w:themeColor="text1"/>
              </w:rPr>
              <w:t>Compliance with legal obligations or court order.</w:t>
            </w: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26CC3C84" w14:textId="77777777" w:rsidR="003165CE" w:rsidRDefault="003165CE" w:rsidP="003165CE">
            <w:r w:rsidRPr="003165CE">
              <w:t xml:space="preserve">The following sections of the GDPR mean that we can share information when the law tells us to. </w:t>
            </w:r>
          </w:p>
          <w:p w14:paraId="4DB5D765" w14:textId="77777777" w:rsidR="003165CE" w:rsidRDefault="003165CE" w:rsidP="003165CE"/>
          <w:p w14:paraId="4A6514DC" w14:textId="77777777" w:rsidR="003165CE" w:rsidRDefault="003165CE" w:rsidP="003165CE">
            <w:r w:rsidRPr="003165CE">
              <w:t xml:space="preserve">Article 6(1)(c) – ‘processing is necessary for compliance with a legal obligation to which the controller is subject…’ </w:t>
            </w:r>
          </w:p>
          <w:p w14:paraId="3D3208CC" w14:textId="77777777" w:rsidR="003165CE" w:rsidRDefault="003165CE" w:rsidP="003165CE"/>
          <w:p w14:paraId="22E744FD" w14:textId="22DE1756" w:rsidR="003952B4" w:rsidRDefault="003165CE" w:rsidP="003165CE">
            <w:r w:rsidRPr="003165CE">
              <w:t>Article 9(2)(h) – ‘processing is necessary for the purpose of preventative…medicine…the provision of health or social care or treatment or the management of health or social care systems and services...’</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02A28B7D" w14:textId="77777777" w:rsidR="003165CE" w:rsidRPr="003165CE" w:rsidRDefault="003165CE" w:rsidP="000243C3">
            <w:r w:rsidRPr="003165CE">
              <w:t xml:space="preserve">The data will be shared with NHS Digital. </w:t>
            </w:r>
          </w:p>
          <w:p w14:paraId="650407F8" w14:textId="77777777" w:rsidR="003165CE" w:rsidRPr="003165CE" w:rsidRDefault="003165CE" w:rsidP="000243C3"/>
          <w:p w14:paraId="4C7B98BC" w14:textId="6454CE6F" w:rsidR="003165CE" w:rsidRPr="003165CE" w:rsidRDefault="003165CE" w:rsidP="003165CE">
            <w:pPr>
              <w:pStyle w:val="ListParagraph"/>
              <w:numPr>
                <w:ilvl w:val="0"/>
                <w:numId w:val="12"/>
              </w:numPr>
            </w:pPr>
            <w:r w:rsidRPr="003165CE">
              <w:t xml:space="preserve">The data will be shared with the Care Quality Commission. </w:t>
            </w:r>
          </w:p>
          <w:p w14:paraId="591AF2A3" w14:textId="77777777" w:rsidR="003165CE" w:rsidRPr="003165CE" w:rsidRDefault="003165CE" w:rsidP="003165CE">
            <w:pPr>
              <w:pStyle w:val="ListParagraph"/>
              <w:numPr>
                <w:ilvl w:val="0"/>
                <w:numId w:val="12"/>
              </w:numPr>
            </w:pPr>
            <w:r w:rsidRPr="003165CE">
              <w:t xml:space="preserve">The data will be shared with our local health protection team or Public Health England. </w:t>
            </w:r>
          </w:p>
          <w:p w14:paraId="3D828F42" w14:textId="49C30170" w:rsidR="003952B4" w:rsidRPr="003165CE" w:rsidRDefault="003165CE" w:rsidP="003165CE">
            <w:pPr>
              <w:pStyle w:val="ListParagraph"/>
              <w:numPr>
                <w:ilvl w:val="0"/>
                <w:numId w:val="12"/>
              </w:numPr>
            </w:pPr>
            <w:r w:rsidRPr="003165CE">
              <w:t>The data will be shared with the court if ordered.</w:t>
            </w:r>
          </w:p>
          <w:p w14:paraId="4D7ED99F" w14:textId="0558DF7E" w:rsidR="003165CE" w:rsidRPr="000243C3" w:rsidRDefault="003165CE" w:rsidP="000243C3">
            <w:pPr>
              <w:rPr>
                <w:color w:val="FF0000"/>
              </w:rPr>
            </w:pP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421119DE" w14:textId="7933225F" w:rsidR="00690A40" w:rsidRDefault="003165CE" w:rsidP="003952B4">
            <w:r w:rsidRPr="003165CE">
              <w:t>The national data op-out model provides you with an easy way of opting-out of identifiable data being used for health service planning and research purposes, including when it is shared by NHS Digital for these reasons.</w:t>
            </w:r>
          </w:p>
          <w:p w14:paraId="76AC8D63" w14:textId="77777777" w:rsidR="00690A40" w:rsidRDefault="00690A40" w:rsidP="003952B4"/>
          <w:p w14:paraId="03048DD6" w14:textId="77777777" w:rsidR="00B94332" w:rsidRDefault="00B94332" w:rsidP="003952B4">
            <w:r w:rsidRPr="00B94332">
              <w:t>To opt-out or to find out more about your opt-out choices please go to NHS Dig</w:t>
            </w:r>
            <w:r>
              <w:t xml:space="preserve">ital’s website: Public health </w:t>
            </w:r>
          </w:p>
          <w:p w14:paraId="0ADE3791" w14:textId="77777777" w:rsidR="00B94332" w:rsidRDefault="00B94332" w:rsidP="003952B4"/>
          <w:p w14:paraId="633627AF" w14:textId="77777777" w:rsidR="00B94332" w:rsidRDefault="00B94332" w:rsidP="00B94332">
            <w:pPr>
              <w:pStyle w:val="ListParagraph"/>
              <w:numPr>
                <w:ilvl w:val="0"/>
                <w:numId w:val="14"/>
              </w:numPr>
            </w:pPr>
            <w:r w:rsidRPr="00B94332">
              <w:t>Legally information must be shared under public health legislation. This means that you are unable to ob</w:t>
            </w:r>
            <w:r>
              <w:t xml:space="preserve">ject. Care Quality Commission </w:t>
            </w:r>
          </w:p>
          <w:p w14:paraId="6D27A82D" w14:textId="00ABD12C" w:rsidR="00B94332" w:rsidRDefault="00B94332" w:rsidP="00B94332">
            <w:pPr>
              <w:pStyle w:val="ListParagraph"/>
              <w:numPr>
                <w:ilvl w:val="0"/>
                <w:numId w:val="14"/>
              </w:numPr>
            </w:pPr>
            <w:r w:rsidRPr="00B94332">
              <w:t>Legally information must be shared when the Care Quality Commiss</w:t>
            </w:r>
            <w:r w:rsidR="00EE7502">
              <w:t xml:space="preserve">ion </w:t>
            </w:r>
            <w:r w:rsidRPr="00B94332">
              <w:t xml:space="preserve">needs it for their regulatory functions. This means that you are </w:t>
            </w:r>
            <w:r>
              <w:t xml:space="preserve">unable to object. Court order </w:t>
            </w:r>
          </w:p>
          <w:p w14:paraId="29E117BE" w14:textId="6218D170" w:rsidR="00B94332" w:rsidRDefault="00B94332" w:rsidP="00B94332">
            <w:pPr>
              <w:pStyle w:val="ListParagraph"/>
              <w:numPr>
                <w:ilvl w:val="0"/>
                <w:numId w:val="14"/>
              </w:numPr>
            </w:pPr>
            <w:r w:rsidRPr="00B94332">
              <w:t>Your information must be shared if it ordered by a court. This means that you are unable to object.</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31C94287" w14:textId="41EAE893" w:rsidR="00690A40" w:rsidRDefault="00690A40">
            <w:r w:rsidRPr="00690A40">
              <w:t>You have the right to access your medical record and have any errors or mistakes corrected. Please speak to a member of staff or look at our ‘subject access request’ policy on the pr</w:t>
            </w:r>
            <w:r>
              <w:t xml:space="preserve">actice website – </w:t>
            </w:r>
            <w:r w:rsidRPr="00690A40">
              <w:rPr>
                <w:color w:val="FF0000"/>
              </w:rPr>
              <w:t xml:space="preserve">insert link. </w:t>
            </w:r>
          </w:p>
          <w:p w14:paraId="47D31DD4" w14:textId="77777777" w:rsidR="00690A40" w:rsidRDefault="00690A40"/>
          <w:p w14:paraId="5BF4A11D" w14:textId="110A00F3" w:rsidR="009232D0" w:rsidRDefault="00690A40">
            <w:r w:rsidRPr="00690A40">
              <w:t xml:space="preserve">We are not aware of any circumstances in which you will have the right to delete correct information from your medical record; although you are free to obtain your own legal advice if you believe there is no </w:t>
            </w:r>
            <w:r w:rsidRPr="00690A40">
              <w:lastRenderedPageBreak/>
              <w:t>lawful purpose for which we hold the information and contact us if you hold a different view.</w:t>
            </w:r>
          </w:p>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lastRenderedPageBreak/>
              <w:t>Retention period</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CFA7D8" w14:textId="18C2B700" w:rsidR="00437448" w:rsidRDefault="00437448">
            <w:pPr>
              <w:rPr>
                <w:rFonts w:cstheme="minorHAnsi"/>
                <w:lang w:eastAsia="en-GB"/>
              </w:rPr>
            </w:pPr>
            <w:hyperlink r:id="rId12" w:history="1">
              <w:r w:rsidRPr="00181069">
                <w:rPr>
                  <w:rStyle w:val="Hyperlink"/>
                  <w:rFonts w:asciiTheme="minorHAnsi" w:hAnsiTheme="minorHAnsi" w:cstheme="minorHAnsi"/>
                  <w:lang w:eastAsia="en-GB"/>
                </w:rPr>
                <w:t>https://digital.nhs.uk/article/1202/Records-Management-Code-of-Practice-for-Health-and-Social-Care-2016</w:t>
              </w:r>
            </w:hyperlink>
          </w:p>
          <w:p w14:paraId="33550DCC" w14:textId="1BA2136B" w:rsidR="00437448" w:rsidRDefault="00437448"/>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3"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47353" w14:textId="77777777" w:rsidR="00171C86" w:rsidRDefault="00171C86" w:rsidP="00F64786">
      <w:pPr>
        <w:spacing w:after="0" w:line="240" w:lineRule="auto"/>
      </w:pPr>
      <w:r>
        <w:separator/>
      </w:r>
    </w:p>
  </w:endnote>
  <w:endnote w:type="continuationSeparator" w:id="0">
    <w:p w14:paraId="61836748" w14:textId="77777777" w:rsidR="00171C86" w:rsidRDefault="00171C86"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DD2DC" w14:textId="77777777" w:rsidR="00171C86" w:rsidRDefault="00171C86" w:rsidP="00F64786">
      <w:pPr>
        <w:spacing w:after="0" w:line="240" w:lineRule="auto"/>
      </w:pPr>
      <w:r>
        <w:separator/>
      </w:r>
    </w:p>
  </w:footnote>
  <w:footnote w:type="continuationSeparator" w:id="0">
    <w:p w14:paraId="5BA069BC" w14:textId="77777777" w:rsidR="00171C86" w:rsidRDefault="00171C86"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7251702">
    <w:abstractNumId w:val="8"/>
  </w:num>
  <w:num w:numId="2" w16cid:durableId="796223160">
    <w:abstractNumId w:val="9"/>
  </w:num>
  <w:num w:numId="3" w16cid:durableId="1261640761">
    <w:abstractNumId w:val="6"/>
  </w:num>
  <w:num w:numId="4" w16cid:durableId="1991594780">
    <w:abstractNumId w:val="4"/>
  </w:num>
  <w:num w:numId="5" w16cid:durableId="1787918860">
    <w:abstractNumId w:val="13"/>
  </w:num>
  <w:num w:numId="6" w16cid:durableId="1493640688">
    <w:abstractNumId w:val="1"/>
  </w:num>
  <w:num w:numId="7" w16cid:durableId="1293706746">
    <w:abstractNumId w:val="12"/>
  </w:num>
  <w:num w:numId="8" w16cid:durableId="941034418">
    <w:abstractNumId w:val="3"/>
  </w:num>
  <w:num w:numId="9" w16cid:durableId="1592397343">
    <w:abstractNumId w:val="11"/>
  </w:num>
  <w:num w:numId="10" w16cid:durableId="822814602">
    <w:abstractNumId w:val="2"/>
  </w:num>
  <w:num w:numId="11" w16cid:durableId="1146316785">
    <w:abstractNumId w:val="5"/>
  </w:num>
  <w:num w:numId="12" w16cid:durableId="259414546">
    <w:abstractNumId w:val="7"/>
  </w:num>
  <w:num w:numId="13" w16cid:durableId="1580990699">
    <w:abstractNumId w:val="10"/>
  </w:num>
  <w:num w:numId="14" w16cid:durableId="1829251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F0005"/>
    <w:rsid w:val="00100F12"/>
    <w:rsid w:val="00171C86"/>
    <w:rsid w:val="001D2247"/>
    <w:rsid w:val="001D3DE0"/>
    <w:rsid w:val="002445F7"/>
    <w:rsid w:val="00274009"/>
    <w:rsid w:val="00295D24"/>
    <w:rsid w:val="003165CE"/>
    <w:rsid w:val="00354B51"/>
    <w:rsid w:val="003952B4"/>
    <w:rsid w:val="003A1ECC"/>
    <w:rsid w:val="003B35CA"/>
    <w:rsid w:val="003E5065"/>
    <w:rsid w:val="00423762"/>
    <w:rsid w:val="00437448"/>
    <w:rsid w:val="004905EF"/>
    <w:rsid w:val="004F74C3"/>
    <w:rsid w:val="00533ECC"/>
    <w:rsid w:val="00550C93"/>
    <w:rsid w:val="0056375C"/>
    <w:rsid w:val="005662E4"/>
    <w:rsid w:val="005D1BC0"/>
    <w:rsid w:val="00621170"/>
    <w:rsid w:val="00690A40"/>
    <w:rsid w:val="006E49B8"/>
    <w:rsid w:val="00784870"/>
    <w:rsid w:val="007C6191"/>
    <w:rsid w:val="007C794F"/>
    <w:rsid w:val="008E2758"/>
    <w:rsid w:val="009232D0"/>
    <w:rsid w:val="00995258"/>
    <w:rsid w:val="009A4670"/>
    <w:rsid w:val="00A10E96"/>
    <w:rsid w:val="00A31903"/>
    <w:rsid w:val="00AB51B2"/>
    <w:rsid w:val="00AD3667"/>
    <w:rsid w:val="00AE2762"/>
    <w:rsid w:val="00B130D6"/>
    <w:rsid w:val="00B94332"/>
    <w:rsid w:val="00C23515"/>
    <w:rsid w:val="00C432C6"/>
    <w:rsid w:val="00CB0695"/>
    <w:rsid w:val="00CF4C4C"/>
    <w:rsid w:val="00D0113A"/>
    <w:rsid w:val="00D9302D"/>
    <w:rsid w:val="00DB637D"/>
    <w:rsid w:val="00E013E5"/>
    <w:rsid w:val="00E3134D"/>
    <w:rsid w:val="00E76BFB"/>
    <w:rsid w:val="00EE7502"/>
    <w:rsid w:val="00F02A38"/>
    <w:rsid w:val="00F64786"/>
    <w:rsid w:val="00F8729E"/>
    <w:rsid w:val="00FB36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home" TargetMode="External"/><Relationship Id="rId13" Type="http://schemas.openxmlformats.org/officeDocument/2006/relationships/hyperlink" Target="https://ico.org.uk/global/contact-us/%20%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pdpo@selondonics.nhs.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uidance/notifiable-diseases-and-causative-organisms-how-to-report" TargetMode="External"/><Relationship Id="rId4" Type="http://schemas.openxmlformats.org/officeDocument/2006/relationships/settings" Target="settings.xml"/><Relationship Id="rId9" Type="http://schemas.openxmlformats.org/officeDocument/2006/relationships/hyperlink" Target="http://www.cqc.org.u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3A90B-832C-49EE-9942-D26240FD0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Lacey</dc:creator>
  <cp:lastModifiedBy>PEARCE, Will (BURNEY STREET PMS)</cp:lastModifiedBy>
  <cp:revision>2</cp:revision>
  <dcterms:created xsi:type="dcterms:W3CDTF">2025-08-15T15:00:00Z</dcterms:created>
  <dcterms:modified xsi:type="dcterms:W3CDTF">2025-08-15T15:00:00Z</dcterms:modified>
</cp:coreProperties>
</file>